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470F7" w:rsidRPr="005A1AE0" w:rsidRDefault="00461FF6" w:rsidP="005A1AE0">
      <w:pPr>
        <w:jc w:val="center"/>
        <w:rPr>
          <w:b/>
          <w:u w:val="single"/>
        </w:rPr>
      </w:pPr>
      <w:r w:rsidRPr="005A1AE0">
        <w:rPr>
          <w:b/>
          <w:u w:val="single"/>
        </w:rPr>
        <w:t>Scanning for Matching Vocabulary Test 1</w:t>
      </w:r>
    </w:p>
    <w:p w:rsidR="005A1AE0" w:rsidRPr="005A1AE0" w:rsidRDefault="00F21118" w:rsidP="00461FF6">
      <w:pPr>
        <w:rPr>
          <w:u w:val="single"/>
        </w:rPr>
      </w:pPr>
      <w:r>
        <w:rPr>
          <w:u w:val="single"/>
        </w:rPr>
        <w:t>Time: Complete in under 8</w:t>
      </w:r>
      <w:r w:rsidR="005A1AE0" w:rsidRPr="005A1AE0">
        <w:rPr>
          <w:u w:val="single"/>
        </w:rPr>
        <w:t xml:space="preserve"> Minutes</w:t>
      </w:r>
    </w:p>
    <w:p w:rsidR="00461FF6" w:rsidRDefault="00461FF6" w:rsidP="00461FF6">
      <w:r>
        <w:t>General Book 12 Test 5 “A brief history of automata” (Questions 28 -30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461FF6" w:rsidTr="00EB1533">
        <w:tc>
          <w:tcPr>
            <w:tcW w:w="4788" w:type="dxa"/>
            <w:shd w:val="clear" w:color="auto" w:fill="F79646" w:themeFill="accent6"/>
          </w:tcPr>
          <w:p w:rsidR="00461FF6" w:rsidRDefault="00461FF6" w:rsidP="00461FF6">
            <w:r>
              <w:t>Keywords in Question</w:t>
            </w:r>
          </w:p>
        </w:tc>
        <w:tc>
          <w:tcPr>
            <w:tcW w:w="4788" w:type="dxa"/>
            <w:shd w:val="clear" w:color="auto" w:fill="F79646" w:themeFill="accent6"/>
          </w:tcPr>
          <w:p w:rsidR="00461FF6" w:rsidRDefault="00461FF6" w:rsidP="00461FF6">
            <w:r>
              <w:t>Matching Language in Passage</w:t>
            </w:r>
          </w:p>
        </w:tc>
      </w:tr>
      <w:tr w:rsidR="00461FF6" w:rsidTr="00461FF6">
        <w:tc>
          <w:tcPr>
            <w:tcW w:w="4788" w:type="dxa"/>
          </w:tcPr>
          <w:p w:rsidR="00461FF6" w:rsidRDefault="00461FF6" w:rsidP="00461FF6">
            <w:r>
              <w:t>a number of</w:t>
            </w:r>
          </w:p>
        </w:tc>
        <w:tc>
          <w:tcPr>
            <w:tcW w:w="4788" w:type="dxa"/>
          </w:tcPr>
          <w:p w:rsidR="00461FF6" w:rsidRDefault="00461FF6" w:rsidP="00461FF6"/>
        </w:tc>
      </w:tr>
      <w:tr w:rsidR="00461FF6" w:rsidTr="00461FF6">
        <w:tc>
          <w:tcPr>
            <w:tcW w:w="4788" w:type="dxa"/>
          </w:tcPr>
          <w:p w:rsidR="00461FF6" w:rsidRDefault="00461FF6" w:rsidP="00461FF6">
            <w:r>
              <w:t>created real automata</w:t>
            </w:r>
          </w:p>
        </w:tc>
        <w:tc>
          <w:tcPr>
            <w:tcW w:w="4788" w:type="dxa"/>
          </w:tcPr>
          <w:p w:rsidR="00461FF6" w:rsidRDefault="00461FF6" w:rsidP="00461FF6"/>
        </w:tc>
      </w:tr>
      <w:tr w:rsidR="00461FF6" w:rsidTr="00461FF6">
        <w:tc>
          <w:tcPr>
            <w:tcW w:w="4788" w:type="dxa"/>
          </w:tcPr>
          <w:p w:rsidR="00461FF6" w:rsidRDefault="00461FF6" w:rsidP="00461FF6">
            <w:r>
              <w:t>activated by</w:t>
            </w:r>
          </w:p>
        </w:tc>
        <w:tc>
          <w:tcPr>
            <w:tcW w:w="4788" w:type="dxa"/>
          </w:tcPr>
          <w:p w:rsidR="00461FF6" w:rsidRDefault="00461FF6" w:rsidP="00461FF6"/>
        </w:tc>
      </w:tr>
      <w:tr w:rsidR="00461FF6" w:rsidTr="00461FF6">
        <w:tc>
          <w:tcPr>
            <w:tcW w:w="4788" w:type="dxa"/>
          </w:tcPr>
          <w:p w:rsidR="00461FF6" w:rsidRDefault="00461FF6" w:rsidP="00461FF6">
            <w:r>
              <w:t>designed to be</w:t>
            </w:r>
          </w:p>
        </w:tc>
        <w:tc>
          <w:tcPr>
            <w:tcW w:w="4788" w:type="dxa"/>
          </w:tcPr>
          <w:p w:rsidR="00461FF6" w:rsidRDefault="00461FF6" w:rsidP="00461FF6"/>
        </w:tc>
      </w:tr>
    </w:tbl>
    <w:p w:rsidR="00461FF6" w:rsidRDefault="00461FF6" w:rsidP="00461FF6"/>
    <w:p w:rsidR="00013E32" w:rsidRDefault="00013E32" w:rsidP="00013E32">
      <w:r>
        <w:t>General Book 12 Test 5 “A brief history of automata” (Questions 31-35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013E32" w:rsidTr="00EB1533">
        <w:tc>
          <w:tcPr>
            <w:tcW w:w="4788" w:type="dxa"/>
            <w:shd w:val="clear" w:color="auto" w:fill="F79646" w:themeFill="accent6"/>
          </w:tcPr>
          <w:p w:rsidR="00013E32" w:rsidRDefault="00013E32" w:rsidP="00461FF6">
            <w:r>
              <w:t>Keywords in Question</w:t>
            </w:r>
          </w:p>
        </w:tc>
        <w:tc>
          <w:tcPr>
            <w:tcW w:w="4788" w:type="dxa"/>
            <w:shd w:val="clear" w:color="auto" w:fill="F79646" w:themeFill="accent6"/>
          </w:tcPr>
          <w:p w:rsidR="00013E32" w:rsidRDefault="00013E32" w:rsidP="00461FF6">
            <w:r>
              <w:t>Matching Language in Passage</w:t>
            </w:r>
          </w:p>
        </w:tc>
      </w:tr>
      <w:tr w:rsidR="00013E32" w:rsidTr="00013E32">
        <w:tc>
          <w:tcPr>
            <w:tcW w:w="4788" w:type="dxa"/>
          </w:tcPr>
          <w:p w:rsidR="00013E32" w:rsidRDefault="00013E32" w:rsidP="00461FF6">
            <w:r>
              <w:t>bird in water</w:t>
            </w:r>
          </w:p>
        </w:tc>
        <w:tc>
          <w:tcPr>
            <w:tcW w:w="4788" w:type="dxa"/>
          </w:tcPr>
          <w:p w:rsidR="00013E32" w:rsidRDefault="00013E32" w:rsidP="00461FF6"/>
        </w:tc>
      </w:tr>
      <w:tr w:rsidR="00013E32" w:rsidTr="00013E32">
        <w:tc>
          <w:tcPr>
            <w:tcW w:w="4788" w:type="dxa"/>
          </w:tcPr>
          <w:p w:rsidR="00013E32" w:rsidRDefault="00013E32" w:rsidP="00461FF6">
            <w:r>
              <w:t>automaton performed musical instrument</w:t>
            </w:r>
          </w:p>
        </w:tc>
        <w:tc>
          <w:tcPr>
            <w:tcW w:w="4788" w:type="dxa"/>
          </w:tcPr>
          <w:p w:rsidR="00013E32" w:rsidRDefault="00013E32" w:rsidP="00461FF6"/>
        </w:tc>
      </w:tr>
      <w:tr w:rsidR="00013E32" w:rsidTr="00013E32">
        <w:tc>
          <w:tcPr>
            <w:tcW w:w="4788" w:type="dxa"/>
          </w:tcPr>
          <w:p w:rsidR="00013E32" w:rsidRDefault="00013E32" w:rsidP="00461FF6">
            <w:r>
              <w:t>produced documents</w:t>
            </w:r>
          </w:p>
        </w:tc>
        <w:tc>
          <w:tcPr>
            <w:tcW w:w="4788" w:type="dxa"/>
          </w:tcPr>
          <w:p w:rsidR="00013E32" w:rsidRDefault="00013E32" w:rsidP="00461FF6"/>
        </w:tc>
      </w:tr>
      <w:tr w:rsidR="00013E32" w:rsidTr="00013E32">
        <w:tc>
          <w:tcPr>
            <w:tcW w:w="4788" w:type="dxa"/>
          </w:tcPr>
          <w:p w:rsidR="00013E32" w:rsidRDefault="00013E32" w:rsidP="00461FF6">
            <w:r>
              <w:t>required a human being</w:t>
            </w:r>
          </w:p>
        </w:tc>
        <w:tc>
          <w:tcPr>
            <w:tcW w:w="4788" w:type="dxa"/>
          </w:tcPr>
          <w:p w:rsidR="00013E32" w:rsidRDefault="00013E32" w:rsidP="00461FF6"/>
        </w:tc>
      </w:tr>
      <w:tr w:rsidR="00013E32" w:rsidTr="00013E32">
        <w:tc>
          <w:tcPr>
            <w:tcW w:w="4788" w:type="dxa"/>
          </w:tcPr>
          <w:p w:rsidR="00013E32" w:rsidRDefault="00013E32" w:rsidP="00461FF6"/>
        </w:tc>
        <w:tc>
          <w:tcPr>
            <w:tcW w:w="4788" w:type="dxa"/>
          </w:tcPr>
          <w:p w:rsidR="00013E32" w:rsidRDefault="00013E32" w:rsidP="00461FF6"/>
        </w:tc>
      </w:tr>
      <w:tr w:rsidR="00013E32" w:rsidTr="00013E32">
        <w:tc>
          <w:tcPr>
            <w:tcW w:w="4788" w:type="dxa"/>
          </w:tcPr>
          <w:p w:rsidR="00013E32" w:rsidRDefault="00013E32" w:rsidP="00461FF6"/>
        </w:tc>
        <w:tc>
          <w:tcPr>
            <w:tcW w:w="4788" w:type="dxa"/>
          </w:tcPr>
          <w:p w:rsidR="00013E32" w:rsidRDefault="00013E32" w:rsidP="00461FF6">
            <w:bookmarkStart w:id="0" w:name="_GoBack"/>
            <w:bookmarkEnd w:id="0"/>
          </w:p>
        </w:tc>
      </w:tr>
    </w:tbl>
    <w:p w:rsidR="00013E32" w:rsidRDefault="00013E32" w:rsidP="00461FF6"/>
    <w:p w:rsidR="00013E32" w:rsidRDefault="00013E32" w:rsidP="00013E32">
      <w:r>
        <w:t>General Book 12 Test 5 “A brief history of automata” (Questions 36-40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EB1533" w:rsidTr="00EB1533">
        <w:tc>
          <w:tcPr>
            <w:tcW w:w="4788" w:type="dxa"/>
            <w:shd w:val="clear" w:color="auto" w:fill="F79646" w:themeFill="accent6"/>
          </w:tcPr>
          <w:p w:rsidR="00EB1533" w:rsidRDefault="00EB1533" w:rsidP="00013E32">
            <w:r>
              <w:t>Keywords in Question</w:t>
            </w:r>
          </w:p>
        </w:tc>
        <w:tc>
          <w:tcPr>
            <w:tcW w:w="4788" w:type="dxa"/>
            <w:shd w:val="clear" w:color="auto" w:fill="F79646" w:themeFill="accent6"/>
          </w:tcPr>
          <w:p w:rsidR="00EB1533" w:rsidRDefault="00EB1533" w:rsidP="00013E32">
            <w:r>
              <w:t>Matching Language in Passage</w:t>
            </w:r>
          </w:p>
        </w:tc>
      </w:tr>
      <w:tr w:rsidR="00013E32" w:rsidTr="00013E32">
        <w:tc>
          <w:tcPr>
            <w:tcW w:w="4788" w:type="dxa"/>
          </w:tcPr>
          <w:p w:rsidR="00013E32" w:rsidRDefault="00013E32" w:rsidP="00013E32">
            <w:r>
              <w:t xml:space="preserve">court life inside </w:t>
            </w:r>
          </w:p>
        </w:tc>
        <w:tc>
          <w:tcPr>
            <w:tcW w:w="4788" w:type="dxa"/>
          </w:tcPr>
          <w:p w:rsidR="00013E32" w:rsidRDefault="00013E32" w:rsidP="00013E32"/>
        </w:tc>
      </w:tr>
      <w:tr w:rsidR="00013E32" w:rsidTr="00013E32">
        <w:tc>
          <w:tcPr>
            <w:tcW w:w="4788" w:type="dxa"/>
          </w:tcPr>
          <w:p w:rsidR="00013E32" w:rsidRDefault="005A1AE0" w:rsidP="00013E32">
            <w:r>
              <w:t>represent various</w:t>
            </w:r>
          </w:p>
        </w:tc>
        <w:tc>
          <w:tcPr>
            <w:tcW w:w="4788" w:type="dxa"/>
          </w:tcPr>
          <w:p w:rsidR="00013E32" w:rsidRDefault="00013E32" w:rsidP="00013E32"/>
        </w:tc>
      </w:tr>
      <w:tr w:rsidR="00013E32" w:rsidTr="00013E32">
        <w:tc>
          <w:tcPr>
            <w:tcW w:w="4788" w:type="dxa"/>
          </w:tcPr>
          <w:p w:rsidR="00013E32" w:rsidRDefault="005A1AE0" w:rsidP="00013E32">
            <w:r>
              <w:t>provides the power</w:t>
            </w:r>
          </w:p>
        </w:tc>
        <w:tc>
          <w:tcPr>
            <w:tcW w:w="4788" w:type="dxa"/>
          </w:tcPr>
          <w:p w:rsidR="00013E32" w:rsidRDefault="00013E32" w:rsidP="00013E32"/>
        </w:tc>
      </w:tr>
      <w:tr w:rsidR="00013E32" w:rsidTr="00013E32">
        <w:tc>
          <w:tcPr>
            <w:tcW w:w="4788" w:type="dxa"/>
          </w:tcPr>
          <w:p w:rsidR="005A1AE0" w:rsidRDefault="005A1AE0" w:rsidP="005A1AE0">
            <w:r>
              <w:t>that developed</w:t>
            </w:r>
          </w:p>
        </w:tc>
        <w:tc>
          <w:tcPr>
            <w:tcW w:w="4788" w:type="dxa"/>
          </w:tcPr>
          <w:p w:rsidR="00013E32" w:rsidRDefault="00013E32" w:rsidP="00013E32"/>
        </w:tc>
      </w:tr>
      <w:tr w:rsidR="00013E32" w:rsidTr="00013E32">
        <w:tc>
          <w:tcPr>
            <w:tcW w:w="4788" w:type="dxa"/>
          </w:tcPr>
          <w:p w:rsidR="00013E32" w:rsidRDefault="005A1AE0" w:rsidP="00013E32">
            <w:r>
              <w:t>reduced the cost</w:t>
            </w:r>
          </w:p>
        </w:tc>
        <w:tc>
          <w:tcPr>
            <w:tcW w:w="4788" w:type="dxa"/>
          </w:tcPr>
          <w:p w:rsidR="00013E32" w:rsidRDefault="00013E32" w:rsidP="00013E32"/>
        </w:tc>
      </w:tr>
      <w:tr w:rsidR="00013E32" w:rsidTr="00013E32">
        <w:tc>
          <w:tcPr>
            <w:tcW w:w="4788" w:type="dxa"/>
          </w:tcPr>
          <w:p w:rsidR="00013E32" w:rsidRDefault="005A1AE0" w:rsidP="00013E32">
            <w:r>
              <w:t>intended for use by</w:t>
            </w:r>
          </w:p>
        </w:tc>
        <w:tc>
          <w:tcPr>
            <w:tcW w:w="4788" w:type="dxa"/>
          </w:tcPr>
          <w:p w:rsidR="00013E32" w:rsidRDefault="00013E32" w:rsidP="00013E32"/>
        </w:tc>
      </w:tr>
    </w:tbl>
    <w:p w:rsidR="00013E32" w:rsidRDefault="00013E32" w:rsidP="00013E32"/>
    <w:p w:rsidR="005A1AE0" w:rsidRDefault="005A1AE0" w:rsidP="00461FF6"/>
    <w:p w:rsidR="005A1AE0" w:rsidRDefault="005A1AE0" w:rsidP="005A1AE0"/>
    <w:p w:rsidR="005A1AE0" w:rsidRPr="00461FF6" w:rsidRDefault="005A1AE0" w:rsidP="00461FF6"/>
    <w:sectPr w:rsidR="005A1AE0" w:rsidRPr="00461F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xMTEzNjAxszA1MDdV0lEKTi0uzszPAykwqgUAIt/yuCwAAAA="/>
  </w:docVars>
  <w:rsids>
    <w:rsidRoot w:val="00461FF6"/>
    <w:rsid w:val="00013E32"/>
    <w:rsid w:val="000C5B16"/>
    <w:rsid w:val="004470F7"/>
    <w:rsid w:val="00461FF6"/>
    <w:rsid w:val="005A1AE0"/>
    <w:rsid w:val="00EB1533"/>
    <w:rsid w:val="00F211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61FF6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61FF6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111</Words>
  <Characters>63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ino</dc:creator>
  <cp:lastModifiedBy>Keino</cp:lastModifiedBy>
  <cp:revision>2</cp:revision>
  <dcterms:created xsi:type="dcterms:W3CDTF">2018-11-23T11:03:00Z</dcterms:created>
  <dcterms:modified xsi:type="dcterms:W3CDTF">2018-11-23T19:07:00Z</dcterms:modified>
</cp:coreProperties>
</file>